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3E44" w:rsidRDefault="00D63E44">
      <w:p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OBRAZEC 3b: RAZVOJNE DEJAVNOSTI V ŠPORTU</w:t>
      </w:r>
    </w:p>
    <w:p w:rsidR="00424CDF" w:rsidRPr="00424CDF" w:rsidRDefault="00424CDF">
      <w:pPr>
        <w:rPr>
          <w:rFonts w:ascii="Arial" w:hAnsi="Arial" w:cs="Arial"/>
          <w:b/>
        </w:rPr>
      </w:pPr>
    </w:p>
    <w:p w:rsidR="00D63E44" w:rsidRPr="00424CDF" w:rsidRDefault="00D63E44" w:rsidP="00424CDF">
      <w:pPr>
        <w:pStyle w:val="Odstavekseznama"/>
        <w:numPr>
          <w:ilvl w:val="0"/>
          <w:numId w:val="2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IZOBRAŽEVANJE, USPOSABLJANJE IN IZPOPOLNJEVANJE STROKOVNIH KADROV V ŠPORTU:</w:t>
      </w:r>
    </w:p>
    <w:p w:rsidR="00346D2F" w:rsidRPr="00424CDF" w:rsidRDefault="00346D2F" w:rsidP="00346D2F">
      <w:pPr>
        <w:pStyle w:val="Odstavekseznama"/>
        <w:rPr>
          <w:rFonts w:ascii="Arial" w:hAnsi="Arial" w:cs="Arial"/>
          <w:b/>
        </w:rPr>
      </w:pPr>
    </w:p>
    <w:p w:rsidR="00D63E44" w:rsidRPr="00424CDF" w:rsidRDefault="00D63E44" w:rsidP="00D63E44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UDELEŽBA NA IZPOPOLNJEVANJIH (LICENCIRANJIH) ZA STROKOVNE KADRE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1888"/>
        <w:gridCol w:w="1359"/>
        <w:gridCol w:w="1129"/>
        <w:gridCol w:w="1617"/>
        <w:gridCol w:w="1530"/>
        <w:gridCol w:w="1539"/>
      </w:tblGrid>
      <w:tr w:rsidR="00D63E44" w:rsidRPr="00E23EFF" w:rsidTr="00963FCA">
        <w:tc>
          <w:tcPr>
            <w:tcW w:w="1042" w:type="pct"/>
            <w:vAlign w:val="center"/>
          </w:tcPr>
          <w:p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NAZIV IZOBRAŽEVANJA</w:t>
            </w:r>
          </w:p>
        </w:tc>
        <w:tc>
          <w:tcPr>
            <w:tcW w:w="750" w:type="pct"/>
            <w:vAlign w:val="center"/>
          </w:tcPr>
          <w:p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STOPNJA ZA KATERO JE BILA PRIDOBLJENA LICENCA</w:t>
            </w:r>
          </w:p>
        </w:tc>
        <w:tc>
          <w:tcPr>
            <w:tcW w:w="623" w:type="pct"/>
            <w:vAlign w:val="center"/>
          </w:tcPr>
          <w:p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KRAJ</w:t>
            </w:r>
          </w:p>
        </w:tc>
        <w:tc>
          <w:tcPr>
            <w:tcW w:w="892" w:type="pct"/>
            <w:vAlign w:val="center"/>
          </w:tcPr>
          <w:p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ŠT. KANDIDATOV</w:t>
            </w:r>
          </w:p>
        </w:tc>
        <w:tc>
          <w:tcPr>
            <w:tcW w:w="844" w:type="pct"/>
            <w:vAlign w:val="center"/>
          </w:tcPr>
          <w:p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EDVIDEN STROŠEK NA 1 KANDIDATA</w:t>
            </w:r>
          </w:p>
        </w:tc>
        <w:tc>
          <w:tcPr>
            <w:tcW w:w="849" w:type="pct"/>
            <w:vAlign w:val="center"/>
          </w:tcPr>
          <w:p w:rsidR="00D63E44" w:rsidRPr="00E23EFF" w:rsidRDefault="00DF539B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>
              <w:rPr>
                <w:sz w:val="20"/>
              </w:rPr>
              <w:t>PREDVIDEN</w:t>
            </w:r>
            <w:r w:rsidR="00D63E44" w:rsidRPr="00E23EFF">
              <w:rPr>
                <w:sz w:val="20"/>
              </w:rPr>
              <w:t xml:space="preserve"> DATUM</w:t>
            </w:r>
          </w:p>
        </w:tc>
      </w:tr>
      <w:tr w:rsidR="00D63E44" w:rsidRPr="00E23EFF" w:rsidTr="00963FCA">
        <w:trPr>
          <w:trHeight w:hRule="exact" w:val="527"/>
        </w:trPr>
        <w:tc>
          <w:tcPr>
            <w:tcW w:w="1042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</w:tr>
      <w:tr w:rsidR="00D63E44" w:rsidRPr="00E23EFF" w:rsidTr="00963FCA">
        <w:trPr>
          <w:trHeight w:hRule="exact" w:val="527"/>
        </w:trPr>
        <w:tc>
          <w:tcPr>
            <w:tcW w:w="1042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</w:tr>
    </w:tbl>
    <w:p w:rsidR="00D63E44" w:rsidRPr="00963FCA" w:rsidRDefault="00963FCA" w:rsidP="00D63E44">
      <w:pPr>
        <w:rPr>
          <w:sz w:val="18"/>
        </w:rPr>
      </w:pPr>
      <w:r w:rsidRPr="00DC1615">
        <w:rPr>
          <w:sz w:val="18"/>
        </w:rPr>
        <w:t xml:space="preserve">(Po potrebi dodajte vrstice) </w:t>
      </w:r>
    </w:p>
    <w:p w:rsidR="00424CDF" w:rsidRPr="00D63E44" w:rsidRDefault="00424CDF" w:rsidP="00D63E44">
      <w:pPr>
        <w:rPr>
          <w:b/>
        </w:rPr>
      </w:pPr>
    </w:p>
    <w:p w:rsidR="00D63E44" w:rsidRPr="00424CDF" w:rsidRDefault="00D63E44" w:rsidP="00D63E44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UDELEŽBA NA USPOSABLJANJIH ZA PRIDOBITEV USPOSOBLJENOSTI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1888"/>
        <w:gridCol w:w="1359"/>
        <w:gridCol w:w="1129"/>
        <w:gridCol w:w="1617"/>
        <w:gridCol w:w="1530"/>
        <w:gridCol w:w="1539"/>
      </w:tblGrid>
      <w:tr w:rsidR="00D63E44" w:rsidRPr="00E23EFF" w:rsidTr="00963FCA">
        <w:tc>
          <w:tcPr>
            <w:tcW w:w="1042" w:type="pct"/>
            <w:vAlign w:val="center"/>
          </w:tcPr>
          <w:p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NAZIV IZOBRAŽEVANJA</w:t>
            </w:r>
          </w:p>
        </w:tc>
        <w:tc>
          <w:tcPr>
            <w:tcW w:w="750" w:type="pct"/>
            <w:vAlign w:val="center"/>
          </w:tcPr>
          <w:p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IDOBLJENA STOPNJA</w:t>
            </w:r>
          </w:p>
        </w:tc>
        <w:tc>
          <w:tcPr>
            <w:tcW w:w="623" w:type="pct"/>
            <w:vAlign w:val="center"/>
          </w:tcPr>
          <w:p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KRAJ</w:t>
            </w:r>
          </w:p>
        </w:tc>
        <w:tc>
          <w:tcPr>
            <w:tcW w:w="892" w:type="pct"/>
            <w:vAlign w:val="center"/>
          </w:tcPr>
          <w:p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ŠT. KANDIDATOV</w:t>
            </w:r>
          </w:p>
        </w:tc>
        <w:tc>
          <w:tcPr>
            <w:tcW w:w="844" w:type="pct"/>
            <w:vAlign w:val="center"/>
          </w:tcPr>
          <w:p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EDVIDEN STROŠEK NA 1 KANDIDATA</w:t>
            </w:r>
          </w:p>
        </w:tc>
        <w:tc>
          <w:tcPr>
            <w:tcW w:w="849" w:type="pct"/>
            <w:vAlign w:val="center"/>
          </w:tcPr>
          <w:p w:rsidR="00D63E44" w:rsidRPr="00E23EFF" w:rsidRDefault="00DF539B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>
              <w:rPr>
                <w:sz w:val="20"/>
              </w:rPr>
              <w:t>PREDVIDEN</w:t>
            </w:r>
            <w:r w:rsidR="00D63E44" w:rsidRPr="00E23EFF">
              <w:rPr>
                <w:sz w:val="20"/>
              </w:rPr>
              <w:t xml:space="preserve"> DATUM</w:t>
            </w:r>
          </w:p>
        </w:tc>
      </w:tr>
      <w:tr w:rsidR="00D63E44" w:rsidRPr="00E23EFF" w:rsidTr="00963FCA">
        <w:trPr>
          <w:trHeight w:hRule="exact" w:val="527"/>
        </w:trPr>
        <w:tc>
          <w:tcPr>
            <w:tcW w:w="1042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</w:tr>
      <w:tr w:rsidR="00D63E44" w:rsidRPr="00E23EFF" w:rsidTr="00963FCA">
        <w:trPr>
          <w:trHeight w:hRule="exact" w:val="527"/>
        </w:trPr>
        <w:tc>
          <w:tcPr>
            <w:tcW w:w="1042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</w:tr>
    </w:tbl>
    <w:p w:rsidR="00E23EFF" w:rsidRPr="00963FCA" w:rsidRDefault="00963FCA" w:rsidP="00297FAE">
      <w:pPr>
        <w:rPr>
          <w:sz w:val="18"/>
        </w:rPr>
      </w:pPr>
      <w:r w:rsidRPr="00DC1615">
        <w:rPr>
          <w:sz w:val="18"/>
        </w:rPr>
        <w:t xml:space="preserve">(Po potrebi dodajte vrstice) </w:t>
      </w:r>
    </w:p>
    <w:p w:rsidR="00424CDF" w:rsidRPr="00297FAE" w:rsidRDefault="00424CDF" w:rsidP="00297FAE">
      <w:pPr>
        <w:rPr>
          <w:b/>
        </w:rPr>
      </w:pPr>
    </w:p>
    <w:p w:rsidR="00E23EFF" w:rsidRPr="00424CDF" w:rsidRDefault="00E23EFF" w:rsidP="00346D2F">
      <w:pPr>
        <w:pStyle w:val="Odstavekseznama"/>
        <w:numPr>
          <w:ilvl w:val="0"/>
          <w:numId w:val="2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IZDELAVA IN IZDAJA PUBLIKACIJ O ŠPORTU V OBČINI BREŽICE:</w:t>
      </w:r>
    </w:p>
    <w:p w:rsidR="00346D2F" w:rsidRPr="00346D2F" w:rsidRDefault="00346D2F" w:rsidP="00346D2F">
      <w:pPr>
        <w:pStyle w:val="Odstavekseznama"/>
        <w:rPr>
          <w:b/>
        </w:rPr>
      </w:pP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4535"/>
        <w:gridCol w:w="4527"/>
      </w:tblGrid>
      <w:tr w:rsidR="00E23EFF" w:rsidRPr="00E23EFF" w:rsidTr="002C0A38">
        <w:trPr>
          <w:trHeight w:val="527"/>
        </w:trPr>
        <w:tc>
          <w:tcPr>
            <w:tcW w:w="2502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  <w:r>
              <w:rPr>
                <w:sz w:val="20"/>
              </w:rPr>
              <w:t>NASLOV</w:t>
            </w:r>
            <w:r w:rsidRPr="00E23EFF">
              <w:rPr>
                <w:sz w:val="20"/>
              </w:rPr>
              <w:t xml:space="preserve"> PUBLIKACIJE</w:t>
            </w:r>
          </w:p>
        </w:tc>
        <w:tc>
          <w:tcPr>
            <w:tcW w:w="2498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EDVIDEN DATUM IZDAJE</w:t>
            </w:r>
          </w:p>
        </w:tc>
      </w:tr>
      <w:tr w:rsidR="00E23EFF" w:rsidRPr="00E23EFF" w:rsidTr="002C0A38">
        <w:trPr>
          <w:trHeight w:hRule="exact" w:val="527"/>
        </w:trPr>
        <w:tc>
          <w:tcPr>
            <w:tcW w:w="2502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  <w:tc>
          <w:tcPr>
            <w:tcW w:w="2498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</w:tr>
      <w:tr w:rsidR="00E23EFF" w:rsidRPr="00E23EFF" w:rsidTr="002C0A38">
        <w:trPr>
          <w:trHeight w:hRule="exact" w:val="527"/>
        </w:trPr>
        <w:tc>
          <w:tcPr>
            <w:tcW w:w="2502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  <w:tc>
          <w:tcPr>
            <w:tcW w:w="2498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</w:tr>
    </w:tbl>
    <w:p w:rsidR="00E23EFF" w:rsidRPr="00963FCA" w:rsidRDefault="00963FCA" w:rsidP="00184AD5">
      <w:pPr>
        <w:rPr>
          <w:sz w:val="18"/>
        </w:rPr>
      </w:pPr>
      <w:r w:rsidRPr="00DC1615">
        <w:rPr>
          <w:sz w:val="18"/>
        </w:rPr>
        <w:t xml:space="preserve">(Po potrebi dodajte vrstice)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84AD5" w:rsidTr="00424CDF">
        <w:trPr>
          <w:trHeight w:val="2327"/>
        </w:trPr>
        <w:tc>
          <w:tcPr>
            <w:tcW w:w="9062" w:type="dxa"/>
          </w:tcPr>
          <w:p w:rsidR="00184AD5" w:rsidRDefault="00184AD5" w:rsidP="00184AD5">
            <w:r w:rsidRPr="005902DC">
              <w:rPr>
                <w:sz w:val="20"/>
              </w:rPr>
              <w:t>Kratek opis vsebine publikacije</w:t>
            </w:r>
          </w:p>
        </w:tc>
      </w:tr>
    </w:tbl>
    <w:p w:rsidR="00424CDF" w:rsidRDefault="00424CDF" w:rsidP="00184AD5">
      <w:pPr>
        <w:rPr>
          <w:rFonts w:ascii="Arial" w:hAnsi="Arial" w:cs="Arial"/>
        </w:rPr>
      </w:pPr>
    </w:p>
    <w:p w:rsidR="00AC7B7F" w:rsidRPr="00424CDF" w:rsidRDefault="00424CDF" w:rsidP="00184AD5">
      <w:pPr>
        <w:rPr>
          <w:rFonts w:ascii="Arial" w:hAnsi="Arial" w:cs="Arial"/>
        </w:rPr>
      </w:pPr>
      <w:r>
        <w:rPr>
          <w:rFonts w:ascii="Arial" w:hAnsi="Arial" w:cs="Arial"/>
        </w:rPr>
        <w:t>FINANČNA KONSTRUKCIJA (V</w:t>
      </w:r>
      <w:r w:rsidR="00AC7B7F" w:rsidRPr="00424CDF">
        <w:rPr>
          <w:rFonts w:ascii="Arial" w:hAnsi="Arial" w:cs="Arial"/>
        </w:rPr>
        <w:t xml:space="preserve"> EUR)</w:t>
      </w:r>
      <w:r w:rsidR="007D668C" w:rsidRPr="00424CDF">
        <w:rPr>
          <w:rFonts w:ascii="Arial" w:hAnsi="Arial" w:cs="Arial"/>
        </w:rPr>
        <w:t xml:space="preserve"> ZA VSAKO PUBLIKACIJO POSEBEJ</w:t>
      </w:r>
      <w:r w:rsidR="00AC7B7F" w:rsidRPr="00424CDF">
        <w:rPr>
          <w:rFonts w:ascii="Arial" w:hAnsi="Arial" w:cs="Arial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AC7B7F" w:rsidTr="00297FAE">
        <w:trPr>
          <w:trHeight w:hRule="exact" w:val="527"/>
        </w:trPr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lastRenderedPageBreak/>
              <w:t xml:space="preserve">LASTNA SREDSTVA </w:t>
            </w:r>
          </w:p>
        </w:tc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</w:p>
        </w:tc>
      </w:tr>
      <w:tr w:rsidR="00AC7B7F" w:rsidTr="00297FAE">
        <w:trPr>
          <w:trHeight w:hRule="exact" w:val="527"/>
        </w:trPr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t>OBČINA (</w:t>
            </w:r>
            <w:proofErr w:type="spellStart"/>
            <w:r w:rsidRPr="005902DC">
              <w:rPr>
                <w:sz w:val="20"/>
              </w:rPr>
              <w:t>max</w:t>
            </w:r>
            <w:proofErr w:type="spellEnd"/>
            <w:r w:rsidRPr="005902DC">
              <w:rPr>
                <w:sz w:val="20"/>
              </w:rPr>
              <w:t>. 50% celotne vrednosti projekta)</w:t>
            </w:r>
          </w:p>
        </w:tc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</w:p>
        </w:tc>
      </w:tr>
      <w:tr w:rsidR="00AC7B7F" w:rsidTr="00297FAE">
        <w:trPr>
          <w:trHeight w:hRule="exact" w:val="527"/>
        </w:trPr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t>DRUGA SREDSTVA</w:t>
            </w:r>
          </w:p>
        </w:tc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</w:p>
        </w:tc>
      </w:tr>
      <w:tr w:rsidR="00AC7B7F" w:rsidTr="00297FAE">
        <w:trPr>
          <w:trHeight w:hRule="exact" w:val="527"/>
        </w:trPr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t>SKUPAJ</w:t>
            </w:r>
          </w:p>
        </w:tc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</w:p>
        </w:tc>
      </w:tr>
    </w:tbl>
    <w:p w:rsidR="00963FCA" w:rsidRDefault="00963FCA" w:rsidP="00963FCA">
      <w:pPr>
        <w:rPr>
          <w:sz w:val="18"/>
        </w:rPr>
      </w:pPr>
      <w:r w:rsidRPr="00DC1615">
        <w:rPr>
          <w:sz w:val="18"/>
        </w:rPr>
        <w:t xml:space="preserve">(Po potrebi dodajte </w:t>
      </w:r>
      <w:r>
        <w:rPr>
          <w:sz w:val="18"/>
        </w:rPr>
        <w:t>tabele</w:t>
      </w:r>
      <w:r w:rsidRPr="00DC1615">
        <w:rPr>
          <w:sz w:val="18"/>
        </w:rPr>
        <w:t xml:space="preserve">) </w:t>
      </w:r>
    </w:p>
    <w:p w:rsidR="00297FAE" w:rsidRDefault="00297FAE" w:rsidP="00184AD5"/>
    <w:p w:rsidR="00467865" w:rsidRPr="00424CDF" w:rsidRDefault="00424CDF" w:rsidP="00467865">
      <w:pPr>
        <w:rPr>
          <w:rFonts w:ascii="Arial" w:hAnsi="Arial" w:cs="Arial"/>
        </w:rPr>
      </w:pPr>
      <w:r>
        <w:rPr>
          <w:rFonts w:ascii="Arial" w:hAnsi="Arial" w:cs="Arial"/>
        </w:rPr>
        <w:t>DATUM: 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 w:rsidR="00467865" w:rsidRPr="00424CDF">
        <w:rPr>
          <w:rFonts w:ascii="Arial" w:hAnsi="Arial" w:cs="Arial"/>
        </w:rPr>
        <w:t>PODPIS: ________________</w:t>
      </w:r>
      <w:r>
        <w:rPr>
          <w:rFonts w:ascii="Arial" w:hAnsi="Arial" w:cs="Arial"/>
        </w:rPr>
        <w:t>__</w:t>
      </w:r>
    </w:p>
    <w:p w:rsidR="00467865" w:rsidRPr="00424CDF" w:rsidRDefault="00467865" w:rsidP="00467865">
      <w:pPr>
        <w:rPr>
          <w:rFonts w:ascii="Arial" w:hAnsi="Arial" w:cs="Arial"/>
        </w:rPr>
      </w:pPr>
    </w:p>
    <w:p w:rsidR="00467865" w:rsidRPr="00424CDF" w:rsidRDefault="00467865" w:rsidP="00184AD5">
      <w:pPr>
        <w:rPr>
          <w:rFonts w:ascii="Arial" w:hAnsi="Arial" w:cs="Arial"/>
        </w:rPr>
      </w:pPr>
      <w:r w:rsidRPr="00424CDF">
        <w:rPr>
          <w:rFonts w:ascii="Arial" w:hAnsi="Arial" w:cs="Arial"/>
        </w:rPr>
        <w:t>PRILOGE: ____________________________________</w:t>
      </w:r>
    </w:p>
    <w:sectPr w:rsidR="00467865" w:rsidRPr="00424C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3E44" w:rsidRDefault="00D63E44" w:rsidP="00D63E44">
      <w:pPr>
        <w:spacing w:after="0" w:line="240" w:lineRule="auto"/>
      </w:pPr>
      <w:r>
        <w:separator/>
      </w:r>
    </w:p>
  </w:endnote>
  <w:endnote w:type="continuationSeparator" w:id="0">
    <w:p w:rsidR="00D63E44" w:rsidRDefault="00D63E44" w:rsidP="00D63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29B7" w:rsidRDefault="00E829B7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29B7" w:rsidRDefault="00E829B7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29B7" w:rsidRDefault="00E829B7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3E44" w:rsidRDefault="00D63E44" w:rsidP="00D63E44">
      <w:pPr>
        <w:spacing w:after="0" w:line="240" w:lineRule="auto"/>
      </w:pPr>
      <w:r>
        <w:separator/>
      </w:r>
    </w:p>
  </w:footnote>
  <w:footnote w:type="continuationSeparator" w:id="0">
    <w:p w:rsidR="00D63E44" w:rsidRDefault="00D63E44" w:rsidP="00D63E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29B7" w:rsidRDefault="00E829B7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64A0" w:rsidRPr="00E829B7" w:rsidRDefault="009D64A0" w:rsidP="009D64A0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</w:r>
    <w:r w:rsidRPr="000902C1">
      <w:rPr>
        <w:rFonts w:ascii="Arial" w:hAnsi="Arial" w:cs="Arial"/>
        <w:sz w:val="20"/>
        <w:szCs w:val="20"/>
      </w:rPr>
      <w:t>20</w:t>
    </w:r>
    <w:r w:rsidR="00E829B7">
      <w:rPr>
        <w:rFonts w:ascii="Arial" w:hAnsi="Arial" w:cs="Arial"/>
        <w:sz w:val="20"/>
        <w:szCs w:val="20"/>
      </w:rPr>
      <w:t>20</w:t>
    </w:r>
    <w:bookmarkStart w:id="0" w:name="_GoBack"/>
    <w:bookmarkEnd w:id="0"/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:rsidR="00D63E44" w:rsidRDefault="00D63E44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29B7" w:rsidRDefault="00E829B7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E192D"/>
    <w:multiLevelType w:val="hybridMultilevel"/>
    <w:tmpl w:val="BDC8127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F3DAB"/>
    <w:multiLevelType w:val="hybridMultilevel"/>
    <w:tmpl w:val="47109D9C"/>
    <w:lvl w:ilvl="0" w:tplc="379604C4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U0NDM1AEJDQyUdpeDU4uLM/DyQAsNaAMUT58QsAAAA"/>
  </w:docVars>
  <w:rsids>
    <w:rsidRoot w:val="00D63E44"/>
    <w:rsid w:val="00184AD5"/>
    <w:rsid w:val="001A3B9A"/>
    <w:rsid w:val="00297FAE"/>
    <w:rsid w:val="002C0A38"/>
    <w:rsid w:val="00346D2F"/>
    <w:rsid w:val="00424CDF"/>
    <w:rsid w:val="00467865"/>
    <w:rsid w:val="00492E16"/>
    <w:rsid w:val="004F1E6F"/>
    <w:rsid w:val="005902DC"/>
    <w:rsid w:val="007D668C"/>
    <w:rsid w:val="00963FCA"/>
    <w:rsid w:val="009D64A0"/>
    <w:rsid w:val="00AC7B7F"/>
    <w:rsid w:val="00C706DB"/>
    <w:rsid w:val="00C82722"/>
    <w:rsid w:val="00D63E44"/>
    <w:rsid w:val="00DF539B"/>
    <w:rsid w:val="00E00969"/>
    <w:rsid w:val="00E23EFF"/>
    <w:rsid w:val="00E829B7"/>
    <w:rsid w:val="00FC3544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5A6964"/>
  <w15:chartTrackingRefBased/>
  <w15:docId w15:val="{A8594F38-36E2-4D2F-874C-E91E1B529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D63E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63E44"/>
  </w:style>
  <w:style w:type="paragraph" w:styleId="Noga">
    <w:name w:val="footer"/>
    <w:basedOn w:val="Navaden"/>
    <w:link w:val="NogaZnak"/>
    <w:uiPriority w:val="99"/>
    <w:unhideWhenUsed/>
    <w:rsid w:val="00D63E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63E44"/>
  </w:style>
  <w:style w:type="paragraph" w:styleId="Odstavekseznama">
    <w:name w:val="List Paragraph"/>
    <w:basedOn w:val="Navaden"/>
    <w:uiPriority w:val="34"/>
    <w:qFormat/>
    <w:rsid w:val="00D63E44"/>
    <w:pPr>
      <w:ind w:left="720"/>
      <w:contextualSpacing/>
    </w:pPr>
  </w:style>
  <w:style w:type="table" w:styleId="Tabelamrea">
    <w:name w:val="Table Grid"/>
    <w:basedOn w:val="Navadnatabela"/>
    <w:uiPriority w:val="39"/>
    <w:rsid w:val="00D6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2</cp:revision>
  <dcterms:created xsi:type="dcterms:W3CDTF">2019-12-20T12:27:00Z</dcterms:created>
  <dcterms:modified xsi:type="dcterms:W3CDTF">2019-12-20T12:27:00Z</dcterms:modified>
</cp:coreProperties>
</file>